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Titre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Titre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4B716A">
        <w:tc>
          <w:tcPr>
            <w:tcW w:w="3053" w:type="dxa"/>
          </w:tcPr>
          <w:p w14:paraId="3C30C771" w14:textId="77777777" w:rsidR="009B2A9E" w:rsidRDefault="009B2A9E" w:rsidP="004B716A">
            <w:pPr>
              <w:rPr>
                <w:rFonts w:eastAsia="SimSun"/>
                <w:lang w:eastAsia="zh-CN"/>
              </w:rPr>
            </w:pPr>
            <w:r>
              <w:rPr>
                <w:rFonts w:eastAsia="SimSun"/>
                <w:lang w:eastAsia="zh-CN"/>
              </w:rPr>
              <w:t>Company</w:t>
            </w:r>
          </w:p>
        </w:tc>
        <w:tc>
          <w:tcPr>
            <w:tcW w:w="3062" w:type="dxa"/>
          </w:tcPr>
          <w:p w14:paraId="366009B3" w14:textId="77777777" w:rsidR="009B2A9E" w:rsidRDefault="009B2A9E" w:rsidP="004B716A">
            <w:pPr>
              <w:rPr>
                <w:rFonts w:cs="Arial"/>
              </w:rPr>
            </w:pPr>
            <w:r>
              <w:rPr>
                <w:rFonts w:cs="Arial"/>
              </w:rPr>
              <w:t>Name</w:t>
            </w:r>
          </w:p>
        </w:tc>
        <w:tc>
          <w:tcPr>
            <w:tcW w:w="3128" w:type="dxa"/>
          </w:tcPr>
          <w:p w14:paraId="1D60F517" w14:textId="77777777" w:rsidR="009B2A9E" w:rsidRDefault="009B2A9E" w:rsidP="004B716A">
            <w:pPr>
              <w:rPr>
                <w:rFonts w:cs="Arial"/>
              </w:rPr>
            </w:pPr>
            <w:r>
              <w:rPr>
                <w:rFonts w:cs="Arial"/>
              </w:rPr>
              <w:t>Email</w:t>
            </w:r>
          </w:p>
        </w:tc>
      </w:tr>
      <w:tr w:rsidR="009B2A9E" w14:paraId="2DCC24A8" w14:textId="77777777" w:rsidTr="004B716A">
        <w:tc>
          <w:tcPr>
            <w:tcW w:w="3053" w:type="dxa"/>
          </w:tcPr>
          <w:p w14:paraId="49F9237A" w14:textId="056A6CD6" w:rsidR="009B2A9E" w:rsidRDefault="0049607E" w:rsidP="004B716A">
            <w:r>
              <w:t>MediaTek Inc.</w:t>
            </w:r>
          </w:p>
        </w:tc>
        <w:tc>
          <w:tcPr>
            <w:tcW w:w="3062" w:type="dxa"/>
          </w:tcPr>
          <w:p w14:paraId="75D2DDA7" w14:textId="5EDE0FD4" w:rsidR="009B2A9E" w:rsidRDefault="0049607E" w:rsidP="004B716A">
            <w:r>
              <w:t>Abhishek Roy</w:t>
            </w:r>
          </w:p>
        </w:tc>
        <w:tc>
          <w:tcPr>
            <w:tcW w:w="3128" w:type="dxa"/>
          </w:tcPr>
          <w:p w14:paraId="358E43CF" w14:textId="081219CD" w:rsidR="009B2A9E" w:rsidRDefault="0049607E" w:rsidP="004B716A">
            <w:r>
              <w:t>Abhishek.Roy@mediatek.com</w:t>
            </w:r>
          </w:p>
        </w:tc>
      </w:tr>
      <w:tr w:rsidR="009B2A9E" w14:paraId="62474541" w14:textId="77777777" w:rsidTr="004B716A">
        <w:tc>
          <w:tcPr>
            <w:tcW w:w="3053"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306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128"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4B716A">
        <w:tc>
          <w:tcPr>
            <w:tcW w:w="3053"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3062" w:type="dxa"/>
          </w:tcPr>
          <w:p w14:paraId="0B22089D" w14:textId="6F58464C"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long Li</w:t>
            </w:r>
          </w:p>
        </w:tc>
        <w:tc>
          <w:tcPr>
            <w:tcW w:w="3128"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4B716A">
        <w:tc>
          <w:tcPr>
            <w:tcW w:w="3053"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306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128"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4B716A">
        <w:tc>
          <w:tcPr>
            <w:tcW w:w="3053"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306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128"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4B716A">
        <w:tc>
          <w:tcPr>
            <w:tcW w:w="3053"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306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128"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0273DE">
        <w:tc>
          <w:tcPr>
            <w:tcW w:w="3053"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3062" w:type="dxa"/>
          </w:tcPr>
          <w:p w14:paraId="3AEDA1CB" w14:textId="77777777" w:rsidR="00F85E94" w:rsidRDefault="00F85E94" w:rsidP="000273DE">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128"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4B716A">
        <w:tc>
          <w:tcPr>
            <w:tcW w:w="3053"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306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128"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2B262A" w14:paraId="1226F0C2" w14:textId="77777777" w:rsidTr="004B716A">
        <w:tc>
          <w:tcPr>
            <w:tcW w:w="3053" w:type="dxa"/>
          </w:tcPr>
          <w:p w14:paraId="78DE58FB" w14:textId="77777777" w:rsidR="002B262A" w:rsidRDefault="002B262A" w:rsidP="002B262A">
            <w:pPr>
              <w:rPr>
                <w:rFonts w:eastAsia="SimSun" w:cs="Arial"/>
                <w:lang w:eastAsia="zh-CN"/>
              </w:rPr>
            </w:pPr>
          </w:p>
        </w:tc>
        <w:tc>
          <w:tcPr>
            <w:tcW w:w="3062" w:type="dxa"/>
          </w:tcPr>
          <w:p w14:paraId="05087C70" w14:textId="77777777" w:rsidR="002B262A" w:rsidRDefault="002B262A" w:rsidP="002B262A">
            <w:pPr>
              <w:rPr>
                <w:rFonts w:eastAsia="SimSun" w:cs="Arial"/>
                <w:lang w:eastAsia="zh-CN"/>
              </w:rPr>
            </w:pPr>
          </w:p>
        </w:tc>
        <w:tc>
          <w:tcPr>
            <w:tcW w:w="3128" w:type="dxa"/>
          </w:tcPr>
          <w:p w14:paraId="319A93DA" w14:textId="77777777" w:rsidR="002B262A" w:rsidRDefault="002B262A" w:rsidP="002B262A">
            <w:pPr>
              <w:rPr>
                <w:rFonts w:eastAsia="SimSun" w:cs="Arial"/>
                <w:lang w:eastAsia="zh-CN"/>
              </w:rPr>
            </w:pPr>
          </w:p>
        </w:tc>
      </w:tr>
    </w:tbl>
    <w:p w14:paraId="60B2DA4F" w14:textId="77777777" w:rsidR="009B2A9E" w:rsidRDefault="009B2A9E"/>
    <w:p w14:paraId="6F03EF26" w14:textId="02CCC815" w:rsidR="00FB30FC" w:rsidRDefault="00824112" w:rsidP="00FB30FC">
      <w:pPr>
        <w:pStyle w:val="Titre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Grilledutableau"/>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Paragraphedeliste"/>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Paragraphedeliste"/>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Paragraphedeliste"/>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77777777" w:rsidR="00997B66" w:rsidRPr="0040498B" w:rsidRDefault="00997B66" w:rsidP="002B262A">
            <w:pPr>
              <w:rPr>
                <w:rFonts w:eastAsia="DengXian"/>
              </w:rPr>
            </w:pPr>
          </w:p>
        </w:tc>
        <w:tc>
          <w:tcPr>
            <w:tcW w:w="2009" w:type="dxa"/>
            <w:shd w:val="clear" w:color="auto" w:fill="auto"/>
          </w:tcPr>
          <w:p w14:paraId="67CE8128" w14:textId="77777777" w:rsidR="00997B66" w:rsidRDefault="00997B66" w:rsidP="002B262A">
            <w:pPr>
              <w:rPr>
                <w:lang w:eastAsia="sv-SE"/>
              </w:rPr>
            </w:pPr>
          </w:p>
        </w:tc>
        <w:tc>
          <w:tcPr>
            <w:tcW w:w="6210" w:type="dxa"/>
            <w:shd w:val="clear" w:color="auto" w:fill="auto"/>
          </w:tcPr>
          <w:p w14:paraId="783DDB6E" w14:textId="77777777" w:rsidR="00997B66" w:rsidRDefault="00997B66" w:rsidP="002B262A">
            <w:pPr>
              <w:rPr>
                <w:lang w:eastAsia="sv-SE"/>
              </w:rPr>
            </w:pPr>
          </w:p>
        </w:tc>
      </w:tr>
      <w:tr w:rsidR="00997B66" w14:paraId="050C70BA" w14:textId="77777777" w:rsidTr="006F3C46">
        <w:tc>
          <w:tcPr>
            <w:tcW w:w="1496" w:type="dxa"/>
            <w:shd w:val="clear" w:color="auto" w:fill="auto"/>
          </w:tcPr>
          <w:p w14:paraId="4DCA3812" w14:textId="77777777" w:rsidR="00997B66" w:rsidRPr="0040498B" w:rsidRDefault="00997B66" w:rsidP="002B262A">
            <w:pPr>
              <w:rPr>
                <w:rFonts w:eastAsia="DengXian"/>
              </w:rPr>
            </w:pPr>
          </w:p>
        </w:tc>
        <w:tc>
          <w:tcPr>
            <w:tcW w:w="2009" w:type="dxa"/>
            <w:shd w:val="clear" w:color="auto" w:fill="auto"/>
          </w:tcPr>
          <w:p w14:paraId="61D5E547" w14:textId="77777777" w:rsidR="00997B66" w:rsidRDefault="00997B66" w:rsidP="002B262A">
            <w:pPr>
              <w:rPr>
                <w:lang w:eastAsia="sv-SE"/>
              </w:rPr>
            </w:pP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77777777" w:rsidR="00997B66" w:rsidRPr="0040498B" w:rsidRDefault="00997B66" w:rsidP="002B262A">
            <w:pPr>
              <w:rPr>
                <w:rFonts w:eastAsia="DengXian"/>
              </w:rPr>
            </w:pPr>
          </w:p>
        </w:tc>
        <w:tc>
          <w:tcPr>
            <w:tcW w:w="2009" w:type="dxa"/>
            <w:shd w:val="clear" w:color="auto" w:fill="auto"/>
          </w:tcPr>
          <w:p w14:paraId="3300E151" w14:textId="77777777" w:rsidR="00997B66" w:rsidRDefault="00997B66" w:rsidP="002B262A">
            <w:pPr>
              <w:rPr>
                <w:lang w:eastAsia="sv-SE"/>
              </w:rPr>
            </w:pPr>
          </w:p>
        </w:tc>
        <w:tc>
          <w:tcPr>
            <w:tcW w:w="6210" w:type="dxa"/>
            <w:shd w:val="clear" w:color="auto" w:fill="auto"/>
          </w:tcPr>
          <w:p w14:paraId="43D0C1AF" w14:textId="77777777" w:rsidR="00997B66" w:rsidRDefault="00997B66" w:rsidP="002B262A">
            <w:pPr>
              <w:rPr>
                <w:lang w:eastAsia="sv-SE"/>
              </w:rPr>
            </w:pPr>
          </w:p>
        </w:tc>
      </w:tr>
      <w:tr w:rsidR="00997B66" w14:paraId="4C2635B2" w14:textId="77777777" w:rsidTr="006F3C46">
        <w:tc>
          <w:tcPr>
            <w:tcW w:w="1496" w:type="dxa"/>
            <w:shd w:val="clear" w:color="auto" w:fill="auto"/>
          </w:tcPr>
          <w:p w14:paraId="2031F371" w14:textId="77777777" w:rsidR="00997B66" w:rsidRPr="0040498B" w:rsidRDefault="00997B66" w:rsidP="002B262A">
            <w:pPr>
              <w:rPr>
                <w:rFonts w:eastAsia="DengXian"/>
              </w:rPr>
            </w:pPr>
          </w:p>
        </w:tc>
        <w:tc>
          <w:tcPr>
            <w:tcW w:w="2009" w:type="dxa"/>
            <w:shd w:val="clear" w:color="auto" w:fill="auto"/>
          </w:tcPr>
          <w:p w14:paraId="37550301" w14:textId="77777777" w:rsidR="00997B66" w:rsidRDefault="00997B66" w:rsidP="002B262A">
            <w:pPr>
              <w:rPr>
                <w:lang w:eastAsia="sv-SE"/>
              </w:rPr>
            </w:pPr>
          </w:p>
        </w:tc>
        <w:tc>
          <w:tcPr>
            <w:tcW w:w="6210" w:type="dxa"/>
            <w:shd w:val="clear" w:color="auto" w:fill="auto"/>
          </w:tcPr>
          <w:p w14:paraId="536105BE" w14:textId="77777777" w:rsidR="00997B66" w:rsidRDefault="00997B66"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7777777" w:rsidR="00997B66" w:rsidRPr="0040498B" w:rsidRDefault="00997B66" w:rsidP="002B262A">
            <w:pPr>
              <w:rPr>
                <w:rFonts w:eastAsia="DengXian"/>
              </w:rPr>
            </w:pPr>
          </w:p>
        </w:tc>
        <w:tc>
          <w:tcPr>
            <w:tcW w:w="2009" w:type="dxa"/>
            <w:shd w:val="clear" w:color="auto" w:fill="auto"/>
          </w:tcPr>
          <w:p w14:paraId="204981EE" w14:textId="77777777" w:rsidR="00997B66" w:rsidRDefault="00997B66" w:rsidP="002B262A">
            <w:pPr>
              <w:rPr>
                <w:lang w:eastAsia="sv-SE"/>
              </w:rPr>
            </w:pPr>
          </w:p>
        </w:tc>
        <w:tc>
          <w:tcPr>
            <w:tcW w:w="6210" w:type="dxa"/>
            <w:shd w:val="clear" w:color="auto" w:fill="auto"/>
          </w:tcPr>
          <w:p w14:paraId="3F0A57EF" w14:textId="77777777" w:rsidR="00997B66" w:rsidRDefault="00997B66" w:rsidP="002B262A">
            <w:pPr>
              <w:rPr>
                <w:lang w:eastAsia="sv-SE"/>
              </w:rPr>
            </w:pPr>
          </w:p>
        </w:tc>
      </w:tr>
      <w:tr w:rsidR="00997B66" w14:paraId="2ED3E9FC" w14:textId="77777777" w:rsidTr="006F3C46">
        <w:tc>
          <w:tcPr>
            <w:tcW w:w="1496" w:type="dxa"/>
            <w:shd w:val="clear" w:color="auto" w:fill="auto"/>
          </w:tcPr>
          <w:p w14:paraId="3FE21700" w14:textId="77777777" w:rsidR="00997B66" w:rsidRPr="0040498B" w:rsidRDefault="00997B66" w:rsidP="002B262A">
            <w:pPr>
              <w:rPr>
                <w:rFonts w:eastAsia="DengXian"/>
              </w:rPr>
            </w:pPr>
          </w:p>
        </w:tc>
        <w:tc>
          <w:tcPr>
            <w:tcW w:w="2009" w:type="dxa"/>
            <w:shd w:val="clear" w:color="auto" w:fill="auto"/>
          </w:tcPr>
          <w:p w14:paraId="5F9920C2" w14:textId="77777777" w:rsidR="00997B66" w:rsidRDefault="00997B66" w:rsidP="002B262A">
            <w:pPr>
              <w:rPr>
                <w:lang w:eastAsia="sv-SE"/>
              </w:rPr>
            </w:pPr>
          </w:p>
        </w:tc>
        <w:tc>
          <w:tcPr>
            <w:tcW w:w="6210" w:type="dxa"/>
            <w:shd w:val="clear" w:color="auto" w:fill="auto"/>
          </w:tcPr>
          <w:p w14:paraId="108A9071" w14:textId="77777777" w:rsidR="00997B66" w:rsidRDefault="00997B66" w:rsidP="002B262A">
            <w:pPr>
              <w:rPr>
                <w:lang w:eastAsia="sv-SE"/>
              </w:rPr>
            </w:pPr>
          </w:p>
        </w:tc>
      </w:tr>
      <w:tr w:rsidR="00997B66" w14:paraId="6AB1B7D8" w14:textId="77777777" w:rsidTr="006F3C46">
        <w:tc>
          <w:tcPr>
            <w:tcW w:w="1496" w:type="dxa"/>
            <w:shd w:val="clear" w:color="auto" w:fill="auto"/>
          </w:tcPr>
          <w:p w14:paraId="12C44576" w14:textId="77777777" w:rsidR="00997B66" w:rsidRPr="0040498B" w:rsidRDefault="00997B66" w:rsidP="002B262A">
            <w:pPr>
              <w:rPr>
                <w:rFonts w:eastAsia="DengXian"/>
              </w:rPr>
            </w:pPr>
          </w:p>
        </w:tc>
        <w:tc>
          <w:tcPr>
            <w:tcW w:w="2009" w:type="dxa"/>
            <w:shd w:val="clear" w:color="auto" w:fill="auto"/>
          </w:tcPr>
          <w:p w14:paraId="0EA97C56" w14:textId="77777777" w:rsidR="00997B66" w:rsidRDefault="00997B66" w:rsidP="002B262A">
            <w:pPr>
              <w:rPr>
                <w:lang w:eastAsia="sv-SE"/>
              </w:rPr>
            </w:pPr>
          </w:p>
        </w:tc>
        <w:tc>
          <w:tcPr>
            <w:tcW w:w="6210" w:type="dxa"/>
            <w:shd w:val="clear" w:color="auto" w:fill="auto"/>
          </w:tcPr>
          <w:p w14:paraId="1713B920" w14:textId="77777777" w:rsidR="00997B66" w:rsidRDefault="00997B66" w:rsidP="002B262A">
            <w:pPr>
              <w:rPr>
                <w:lang w:eastAsia="sv-SE"/>
              </w:rPr>
            </w:pPr>
          </w:p>
        </w:tc>
      </w:tr>
      <w:tr w:rsidR="00997B66" w14:paraId="0688DE61" w14:textId="77777777" w:rsidTr="006F3C46">
        <w:tc>
          <w:tcPr>
            <w:tcW w:w="1496" w:type="dxa"/>
            <w:shd w:val="clear" w:color="auto" w:fill="auto"/>
          </w:tcPr>
          <w:p w14:paraId="3EE6D4A7" w14:textId="77777777" w:rsidR="00997B66" w:rsidRPr="0040498B" w:rsidRDefault="00997B66" w:rsidP="002B262A">
            <w:pPr>
              <w:rPr>
                <w:rFonts w:eastAsia="DengXian"/>
              </w:rPr>
            </w:pPr>
          </w:p>
        </w:tc>
        <w:tc>
          <w:tcPr>
            <w:tcW w:w="2009" w:type="dxa"/>
            <w:shd w:val="clear" w:color="auto" w:fill="auto"/>
          </w:tcPr>
          <w:p w14:paraId="3878D5D2" w14:textId="77777777" w:rsidR="00997B66" w:rsidRDefault="00997B66" w:rsidP="002B262A">
            <w:pPr>
              <w:rPr>
                <w:lang w:eastAsia="sv-SE"/>
              </w:rPr>
            </w:pPr>
          </w:p>
        </w:tc>
        <w:tc>
          <w:tcPr>
            <w:tcW w:w="6210" w:type="dxa"/>
            <w:shd w:val="clear" w:color="auto" w:fill="auto"/>
          </w:tcPr>
          <w:p w14:paraId="0EAFBA40" w14:textId="77777777" w:rsidR="00997B66" w:rsidRDefault="00997B66" w:rsidP="002B262A">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77777777" w:rsidR="00997B66" w:rsidRPr="0040498B" w:rsidRDefault="00997B66" w:rsidP="002B262A">
            <w:pPr>
              <w:rPr>
                <w:rFonts w:eastAsia="DengXian"/>
              </w:rPr>
            </w:pPr>
          </w:p>
        </w:tc>
        <w:tc>
          <w:tcPr>
            <w:tcW w:w="2009" w:type="dxa"/>
            <w:shd w:val="clear" w:color="auto" w:fill="auto"/>
          </w:tcPr>
          <w:p w14:paraId="07840F77" w14:textId="77777777" w:rsidR="00997B66" w:rsidRDefault="00997B66" w:rsidP="002B262A">
            <w:pPr>
              <w:rPr>
                <w:lang w:eastAsia="sv-SE"/>
              </w:rPr>
            </w:pPr>
          </w:p>
        </w:tc>
        <w:tc>
          <w:tcPr>
            <w:tcW w:w="6210" w:type="dxa"/>
            <w:shd w:val="clear" w:color="auto" w:fill="auto"/>
          </w:tcPr>
          <w:p w14:paraId="7051EBD2" w14:textId="77777777" w:rsidR="00997B66" w:rsidRDefault="00997B66" w:rsidP="002B262A">
            <w:pPr>
              <w:rPr>
                <w:lang w:eastAsia="sv-SE"/>
              </w:rPr>
            </w:pPr>
          </w:p>
        </w:tc>
      </w:tr>
      <w:tr w:rsidR="00997B66" w14:paraId="2A0A1FD0" w14:textId="77777777" w:rsidTr="006F3C46">
        <w:tc>
          <w:tcPr>
            <w:tcW w:w="1496" w:type="dxa"/>
            <w:shd w:val="clear" w:color="auto" w:fill="auto"/>
          </w:tcPr>
          <w:p w14:paraId="0FC31E52" w14:textId="77777777" w:rsidR="00997B66" w:rsidRPr="0040498B" w:rsidRDefault="00997B66" w:rsidP="002B262A">
            <w:pPr>
              <w:rPr>
                <w:rFonts w:eastAsia="DengXian"/>
              </w:rPr>
            </w:pPr>
          </w:p>
        </w:tc>
        <w:tc>
          <w:tcPr>
            <w:tcW w:w="2009" w:type="dxa"/>
            <w:shd w:val="clear" w:color="auto" w:fill="auto"/>
          </w:tcPr>
          <w:p w14:paraId="4B6EE2E4" w14:textId="77777777" w:rsidR="00997B66" w:rsidRDefault="00997B66" w:rsidP="002B262A">
            <w:pPr>
              <w:rPr>
                <w:lang w:eastAsia="sv-SE"/>
              </w:rPr>
            </w:pPr>
          </w:p>
        </w:tc>
        <w:tc>
          <w:tcPr>
            <w:tcW w:w="6210" w:type="dxa"/>
            <w:shd w:val="clear" w:color="auto" w:fill="auto"/>
          </w:tcPr>
          <w:p w14:paraId="78031A05" w14:textId="77777777" w:rsidR="00997B66" w:rsidRDefault="00997B66" w:rsidP="002B262A">
            <w:pPr>
              <w:rPr>
                <w:lang w:eastAsia="sv-SE"/>
              </w:rPr>
            </w:pPr>
          </w:p>
        </w:tc>
      </w:tr>
      <w:tr w:rsidR="00997B66" w14:paraId="7D3AB91C" w14:textId="77777777" w:rsidTr="006F3C46">
        <w:tc>
          <w:tcPr>
            <w:tcW w:w="1496" w:type="dxa"/>
            <w:shd w:val="clear" w:color="auto" w:fill="auto"/>
          </w:tcPr>
          <w:p w14:paraId="61733AEA" w14:textId="77777777" w:rsidR="00997B66" w:rsidRPr="0040498B" w:rsidRDefault="00997B66" w:rsidP="002B262A">
            <w:pPr>
              <w:rPr>
                <w:rFonts w:eastAsia="DengXian"/>
              </w:rPr>
            </w:pPr>
          </w:p>
        </w:tc>
        <w:tc>
          <w:tcPr>
            <w:tcW w:w="2009" w:type="dxa"/>
            <w:shd w:val="clear" w:color="auto" w:fill="auto"/>
          </w:tcPr>
          <w:p w14:paraId="1CA8005F" w14:textId="77777777" w:rsidR="00997B66" w:rsidRDefault="00997B66" w:rsidP="002B262A">
            <w:pPr>
              <w:rPr>
                <w:lang w:eastAsia="sv-SE"/>
              </w:rPr>
            </w:pPr>
          </w:p>
        </w:tc>
        <w:tc>
          <w:tcPr>
            <w:tcW w:w="6210" w:type="dxa"/>
            <w:shd w:val="clear" w:color="auto" w:fill="auto"/>
          </w:tcPr>
          <w:p w14:paraId="7422FC6C" w14:textId="77777777" w:rsidR="00997B66" w:rsidRDefault="00997B66" w:rsidP="002B262A">
            <w:pPr>
              <w:rPr>
                <w:lang w:eastAsia="sv-SE"/>
              </w:rPr>
            </w:pPr>
          </w:p>
        </w:tc>
      </w:tr>
      <w:tr w:rsidR="00997B66" w14:paraId="457DBA96" w14:textId="77777777" w:rsidTr="006F3C46">
        <w:tc>
          <w:tcPr>
            <w:tcW w:w="1496" w:type="dxa"/>
            <w:shd w:val="clear" w:color="auto" w:fill="auto"/>
          </w:tcPr>
          <w:p w14:paraId="50DC6D5E" w14:textId="77777777" w:rsidR="00997B66" w:rsidRPr="0040498B" w:rsidRDefault="00997B66" w:rsidP="002B262A">
            <w:pPr>
              <w:rPr>
                <w:rFonts w:eastAsia="DengXian"/>
              </w:rPr>
            </w:pPr>
          </w:p>
        </w:tc>
        <w:tc>
          <w:tcPr>
            <w:tcW w:w="2009" w:type="dxa"/>
            <w:shd w:val="clear" w:color="auto" w:fill="auto"/>
          </w:tcPr>
          <w:p w14:paraId="335C9547" w14:textId="77777777" w:rsidR="00997B66" w:rsidRDefault="00997B66" w:rsidP="002B262A">
            <w:pPr>
              <w:rPr>
                <w:lang w:eastAsia="sv-SE"/>
              </w:rPr>
            </w:pPr>
          </w:p>
        </w:tc>
        <w:tc>
          <w:tcPr>
            <w:tcW w:w="6210" w:type="dxa"/>
            <w:shd w:val="clear" w:color="auto" w:fill="auto"/>
          </w:tcPr>
          <w:p w14:paraId="01D78E60" w14:textId="77777777" w:rsidR="00997B66" w:rsidRDefault="00997B66" w:rsidP="002B262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lastRenderedPageBreak/>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77777777" w:rsidR="00997B66" w:rsidRPr="0040498B" w:rsidRDefault="00997B66" w:rsidP="002B262A">
            <w:pPr>
              <w:rPr>
                <w:rFonts w:eastAsia="DengXian"/>
              </w:rPr>
            </w:pPr>
          </w:p>
        </w:tc>
        <w:tc>
          <w:tcPr>
            <w:tcW w:w="2009" w:type="dxa"/>
            <w:shd w:val="clear" w:color="auto" w:fill="auto"/>
          </w:tcPr>
          <w:p w14:paraId="453ED6ED" w14:textId="77777777" w:rsidR="00997B66" w:rsidRDefault="00997B66" w:rsidP="002B262A">
            <w:pPr>
              <w:rPr>
                <w:lang w:eastAsia="sv-SE"/>
              </w:rPr>
            </w:pP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77777777" w:rsidR="00997B66" w:rsidRPr="0040498B" w:rsidRDefault="00997B66" w:rsidP="002B262A">
            <w:pPr>
              <w:rPr>
                <w:rFonts w:eastAsia="DengXian"/>
              </w:rPr>
            </w:pPr>
          </w:p>
        </w:tc>
        <w:tc>
          <w:tcPr>
            <w:tcW w:w="2009" w:type="dxa"/>
            <w:shd w:val="clear" w:color="auto" w:fill="auto"/>
          </w:tcPr>
          <w:p w14:paraId="51CBA5CE" w14:textId="77777777" w:rsidR="00997B66" w:rsidRDefault="00997B66" w:rsidP="002B262A">
            <w:pPr>
              <w:rPr>
                <w:lang w:eastAsia="sv-SE"/>
              </w:rPr>
            </w:pPr>
          </w:p>
        </w:tc>
        <w:tc>
          <w:tcPr>
            <w:tcW w:w="6210" w:type="dxa"/>
            <w:shd w:val="clear" w:color="auto" w:fill="auto"/>
          </w:tcPr>
          <w:p w14:paraId="0CA4A808" w14:textId="77777777" w:rsidR="00997B66" w:rsidRDefault="00997B66" w:rsidP="002B262A">
            <w:pPr>
              <w:rPr>
                <w:lang w:eastAsia="sv-SE"/>
              </w:rPr>
            </w:pPr>
          </w:p>
        </w:tc>
      </w:tr>
      <w:tr w:rsidR="00997B66" w14:paraId="0634563A" w14:textId="77777777" w:rsidTr="006F3C46">
        <w:tc>
          <w:tcPr>
            <w:tcW w:w="1496" w:type="dxa"/>
            <w:shd w:val="clear" w:color="auto" w:fill="auto"/>
          </w:tcPr>
          <w:p w14:paraId="5368651C" w14:textId="77777777" w:rsidR="00997B66" w:rsidRPr="0040498B" w:rsidRDefault="00997B66" w:rsidP="002B262A">
            <w:pPr>
              <w:rPr>
                <w:rFonts w:eastAsia="DengXian"/>
              </w:rPr>
            </w:pPr>
          </w:p>
        </w:tc>
        <w:tc>
          <w:tcPr>
            <w:tcW w:w="2009" w:type="dxa"/>
            <w:shd w:val="clear" w:color="auto" w:fill="auto"/>
          </w:tcPr>
          <w:p w14:paraId="66FBCF84" w14:textId="77777777" w:rsidR="00997B66" w:rsidRDefault="00997B66" w:rsidP="002B262A">
            <w:pPr>
              <w:rPr>
                <w:lang w:eastAsia="sv-SE"/>
              </w:rPr>
            </w:pPr>
          </w:p>
        </w:tc>
        <w:tc>
          <w:tcPr>
            <w:tcW w:w="6210" w:type="dxa"/>
            <w:shd w:val="clear" w:color="auto" w:fill="auto"/>
          </w:tcPr>
          <w:p w14:paraId="6554EDD1" w14:textId="77777777" w:rsidR="00997B66" w:rsidRDefault="00997B66" w:rsidP="002B262A">
            <w:pPr>
              <w:rPr>
                <w:lang w:eastAsia="sv-SE"/>
              </w:rPr>
            </w:pPr>
          </w:p>
        </w:tc>
      </w:tr>
      <w:tr w:rsidR="00997B66" w14:paraId="1B8F53B1" w14:textId="77777777" w:rsidTr="006F3C46">
        <w:tc>
          <w:tcPr>
            <w:tcW w:w="1496" w:type="dxa"/>
            <w:shd w:val="clear" w:color="auto" w:fill="auto"/>
          </w:tcPr>
          <w:p w14:paraId="20DCA6BF" w14:textId="77777777" w:rsidR="00997B66" w:rsidRPr="0040498B" w:rsidRDefault="00997B66" w:rsidP="002B262A">
            <w:pPr>
              <w:rPr>
                <w:rFonts w:eastAsia="DengXian"/>
              </w:rPr>
            </w:pPr>
          </w:p>
        </w:tc>
        <w:tc>
          <w:tcPr>
            <w:tcW w:w="2009" w:type="dxa"/>
            <w:shd w:val="clear" w:color="auto" w:fill="auto"/>
          </w:tcPr>
          <w:p w14:paraId="4BF59F4A" w14:textId="77777777" w:rsidR="00997B66" w:rsidRDefault="00997B66" w:rsidP="002B262A">
            <w:pPr>
              <w:rPr>
                <w:lang w:eastAsia="sv-SE"/>
              </w:rPr>
            </w:pPr>
          </w:p>
        </w:tc>
        <w:tc>
          <w:tcPr>
            <w:tcW w:w="6210" w:type="dxa"/>
            <w:shd w:val="clear" w:color="auto" w:fill="auto"/>
          </w:tcPr>
          <w:p w14:paraId="28ECB2AD" w14:textId="77777777" w:rsidR="00997B66" w:rsidRDefault="00997B66" w:rsidP="002B262A">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Titre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DRX, PSM, eDRX, relaxed monitoring, and (G)WUS can be </w:t>
            </w:r>
            <w:r w:rsidRPr="00F34C36">
              <w:rPr>
                <w:rFonts w:eastAsia="DengXian"/>
                <w:lang w:eastAsia="zh-CN"/>
              </w:rPr>
              <w:lastRenderedPageBreak/>
              <w:t>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77777777" w:rsidR="00AF674C" w:rsidRPr="0040498B" w:rsidRDefault="00AF674C" w:rsidP="002B262A">
            <w:pPr>
              <w:rPr>
                <w:rFonts w:eastAsia="DengXian"/>
              </w:rPr>
            </w:pPr>
          </w:p>
        </w:tc>
        <w:tc>
          <w:tcPr>
            <w:tcW w:w="2009" w:type="dxa"/>
            <w:shd w:val="clear" w:color="auto" w:fill="auto"/>
          </w:tcPr>
          <w:p w14:paraId="02BC5BE7" w14:textId="77777777" w:rsidR="00AF674C" w:rsidRDefault="00AF674C" w:rsidP="002B262A">
            <w:pPr>
              <w:rPr>
                <w:lang w:eastAsia="sv-SE"/>
              </w:rPr>
            </w:pPr>
          </w:p>
        </w:tc>
        <w:tc>
          <w:tcPr>
            <w:tcW w:w="6210" w:type="dxa"/>
            <w:shd w:val="clear" w:color="auto" w:fill="auto"/>
          </w:tcPr>
          <w:p w14:paraId="0F1E6F15" w14:textId="77777777" w:rsidR="00AF674C" w:rsidRDefault="00AF674C" w:rsidP="002B262A">
            <w:pPr>
              <w:rPr>
                <w:lang w:eastAsia="sv-SE"/>
              </w:rPr>
            </w:pPr>
          </w:p>
        </w:tc>
      </w:tr>
      <w:tr w:rsidR="00AF674C" w14:paraId="37BDA64B" w14:textId="77777777" w:rsidTr="006F3C46">
        <w:tc>
          <w:tcPr>
            <w:tcW w:w="1496" w:type="dxa"/>
            <w:shd w:val="clear" w:color="auto" w:fill="auto"/>
          </w:tcPr>
          <w:p w14:paraId="741CF6BF" w14:textId="77777777" w:rsidR="00AF674C" w:rsidRPr="0040498B" w:rsidRDefault="00AF674C" w:rsidP="002B262A">
            <w:pPr>
              <w:rPr>
                <w:rFonts w:eastAsia="DengXian"/>
              </w:rPr>
            </w:pPr>
          </w:p>
        </w:tc>
        <w:tc>
          <w:tcPr>
            <w:tcW w:w="2009" w:type="dxa"/>
            <w:shd w:val="clear" w:color="auto" w:fill="auto"/>
          </w:tcPr>
          <w:p w14:paraId="1632E59D" w14:textId="77777777" w:rsidR="00AF674C" w:rsidRDefault="00AF674C" w:rsidP="002B262A">
            <w:pPr>
              <w:rPr>
                <w:lang w:eastAsia="sv-SE"/>
              </w:rPr>
            </w:pPr>
          </w:p>
        </w:tc>
        <w:tc>
          <w:tcPr>
            <w:tcW w:w="6210" w:type="dxa"/>
            <w:shd w:val="clear" w:color="auto" w:fill="auto"/>
          </w:tcPr>
          <w:p w14:paraId="399F84FD" w14:textId="77777777" w:rsidR="00AF674C" w:rsidRDefault="00AF674C" w:rsidP="002B262A">
            <w:pPr>
              <w:rPr>
                <w:lang w:eastAsia="sv-SE"/>
              </w:rPr>
            </w:pPr>
          </w:p>
        </w:tc>
      </w:tr>
      <w:tr w:rsidR="00AF674C" w14:paraId="46C198F9" w14:textId="77777777" w:rsidTr="006F3C46">
        <w:tc>
          <w:tcPr>
            <w:tcW w:w="1496" w:type="dxa"/>
            <w:shd w:val="clear" w:color="auto" w:fill="auto"/>
          </w:tcPr>
          <w:p w14:paraId="01A1508F" w14:textId="77777777" w:rsidR="00AF674C" w:rsidRPr="0040498B" w:rsidRDefault="00AF674C" w:rsidP="002B262A">
            <w:pPr>
              <w:rPr>
                <w:rFonts w:eastAsia="DengXian"/>
              </w:rPr>
            </w:pPr>
          </w:p>
        </w:tc>
        <w:tc>
          <w:tcPr>
            <w:tcW w:w="2009" w:type="dxa"/>
            <w:shd w:val="clear" w:color="auto" w:fill="auto"/>
          </w:tcPr>
          <w:p w14:paraId="249C321A" w14:textId="77777777" w:rsidR="00AF674C" w:rsidRDefault="00AF674C" w:rsidP="002B262A">
            <w:pPr>
              <w:rPr>
                <w:lang w:eastAsia="sv-SE"/>
              </w:rPr>
            </w:pPr>
          </w:p>
        </w:tc>
        <w:tc>
          <w:tcPr>
            <w:tcW w:w="6210" w:type="dxa"/>
            <w:shd w:val="clear" w:color="auto" w:fill="auto"/>
          </w:tcPr>
          <w:p w14:paraId="173AD31C" w14:textId="77777777" w:rsidR="00AF674C" w:rsidRDefault="00AF674C" w:rsidP="002B262A">
            <w:pPr>
              <w:rPr>
                <w:lang w:eastAsia="sv-SE"/>
              </w:rPr>
            </w:pPr>
          </w:p>
        </w:tc>
      </w:tr>
      <w:tr w:rsidR="00AF674C" w14:paraId="352C855E" w14:textId="77777777" w:rsidTr="006F3C46">
        <w:tc>
          <w:tcPr>
            <w:tcW w:w="1496" w:type="dxa"/>
            <w:shd w:val="clear" w:color="auto" w:fill="auto"/>
          </w:tcPr>
          <w:p w14:paraId="0C1668B5" w14:textId="77777777" w:rsidR="00AF674C" w:rsidRPr="0040498B" w:rsidRDefault="00AF674C" w:rsidP="002B262A">
            <w:pPr>
              <w:rPr>
                <w:rFonts w:eastAsia="DengXian"/>
              </w:rPr>
            </w:pPr>
          </w:p>
        </w:tc>
        <w:tc>
          <w:tcPr>
            <w:tcW w:w="2009" w:type="dxa"/>
            <w:shd w:val="clear" w:color="auto" w:fill="auto"/>
          </w:tcPr>
          <w:p w14:paraId="52BB9443" w14:textId="77777777" w:rsidR="00AF674C" w:rsidRDefault="00AF674C" w:rsidP="002B262A">
            <w:pPr>
              <w:rPr>
                <w:lang w:eastAsia="sv-SE"/>
              </w:rPr>
            </w:pPr>
          </w:p>
        </w:tc>
        <w:tc>
          <w:tcPr>
            <w:tcW w:w="6210" w:type="dxa"/>
            <w:shd w:val="clear" w:color="auto" w:fill="auto"/>
          </w:tcPr>
          <w:p w14:paraId="0133A423" w14:textId="77777777" w:rsidR="00AF674C" w:rsidRDefault="00AF674C" w:rsidP="002B262A">
            <w:pPr>
              <w:rPr>
                <w:lang w:eastAsia="sv-SE"/>
              </w:rPr>
            </w:pP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lastRenderedPageBreak/>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bookmarkStart w:id="2" w:name="_GoBack"/>
            <w:bookmarkEnd w:id="2"/>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77777777" w:rsidR="002B262A" w:rsidRPr="0040498B" w:rsidRDefault="002B262A" w:rsidP="002B262A">
            <w:pPr>
              <w:rPr>
                <w:rFonts w:eastAsia="DengXian"/>
              </w:rPr>
            </w:pPr>
          </w:p>
        </w:tc>
        <w:tc>
          <w:tcPr>
            <w:tcW w:w="2009" w:type="dxa"/>
            <w:shd w:val="clear" w:color="auto" w:fill="auto"/>
          </w:tcPr>
          <w:p w14:paraId="19EF05D7" w14:textId="77777777" w:rsidR="002B262A" w:rsidRDefault="002B262A" w:rsidP="002B262A">
            <w:pPr>
              <w:rPr>
                <w:lang w:eastAsia="sv-SE"/>
              </w:rPr>
            </w:pP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77777777" w:rsidR="002B262A" w:rsidRPr="0040498B" w:rsidRDefault="002B262A" w:rsidP="002B262A">
            <w:pPr>
              <w:rPr>
                <w:rFonts w:eastAsia="DengXian"/>
              </w:rPr>
            </w:pPr>
          </w:p>
        </w:tc>
        <w:tc>
          <w:tcPr>
            <w:tcW w:w="2009" w:type="dxa"/>
            <w:shd w:val="clear" w:color="auto" w:fill="auto"/>
          </w:tcPr>
          <w:p w14:paraId="087E609D" w14:textId="77777777" w:rsidR="002B262A" w:rsidRDefault="002B262A" w:rsidP="002B262A">
            <w:pPr>
              <w:rPr>
                <w:lang w:eastAsia="sv-SE"/>
              </w:rPr>
            </w:pPr>
          </w:p>
        </w:tc>
        <w:tc>
          <w:tcPr>
            <w:tcW w:w="6210" w:type="dxa"/>
            <w:shd w:val="clear" w:color="auto" w:fill="auto"/>
          </w:tcPr>
          <w:p w14:paraId="734D21B4" w14:textId="77777777" w:rsidR="002B262A" w:rsidRDefault="002B262A" w:rsidP="002B262A">
            <w:pPr>
              <w:rPr>
                <w:lang w:eastAsia="sv-SE"/>
              </w:rPr>
            </w:pPr>
          </w:p>
        </w:tc>
      </w:tr>
      <w:tr w:rsidR="002B262A" w14:paraId="1E7AB578" w14:textId="77777777" w:rsidTr="006F3C46">
        <w:tc>
          <w:tcPr>
            <w:tcW w:w="1496" w:type="dxa"/>
            <w:shd w:val="clear" w:color="auto" w:fill="auto"/>
          </w:tcPr>
          <w:p w14:paraId="7B15CA61" w14:textId="77777777" w:rsidR="002B262A" w:rsidRPr="0040498B" w:rsidRDefault="002B262A" w:rsidP="002B262A">
            <w:pPr>
              <w:rPr>
                <w:rFonts w:eastAsia="DengXian"/>
              </w:rPr>
            </w:pPr>
          </w:p>
        </w:tc>
        <w:tc>
          <w:tcPr>
            <w:tcW w:w="2009" w:type="dxa"/>
            <w:shd w:val="clear" w:color="auto" w:fill="auto"/>
          </w:tcPr>
          <w:p w14:paraId="0E01EB72" w14:textId="77777777" w:rsidR="002B262A" w:rsidRDefault="002B262A" w:rsidP="002B262A">
            <w:pPr>
              <w:rPr>
                <w:lang w:eastAsia="sv-SE"/>
              </w:rPr>
            </w:pPr>
          </w:p>
        </w:tc>
        <w:tc>
          <w:tcPr>
            <w:tcW w:w="6210" w:type="dxa"/>
            <w:shd w:val="clear" w:color="auto" w:fill="auto"/>
          </w:tcPr>
          <w:p w14:paraId="7AB21FCB" w14:textId="77777777" w:rsidR="002B262A" w:rsidRDefault="002B262A" w:rsidP="002B262A">
            <w:pPr>
              <w:rPr>
                <w:lang w:eastAsia="sv-SE"/>
              </w:rPr>
            </w:pPr>
          </w:p>
        </w:tc>
      </w:tr>
      <w:tr w:rsidR="002B262A" w14:paraId="4602B998" w14:textId="77777777" w:rsidTr="006F3C46">
        <w:tc>
          <w:tcPr>
            <w:tcW w:w="1496" w:type="dxa"/>
            <w:shd w:val="clear" w:color="auto" w:fill="auto"/>
          </w:tcPr>
          <w:p w14:paraId="649086D9" w14:textId="77777777" w:rsidR="002B262A" w:rsidRPr="0040498B" w:rsidRDefault="002B262A" w:rsidP="002B262A">
            <w:pPr>
              <w:rPr>
                <w:rFonts w:eastAsia="DengXian"/>
              </w:rPr>
            </w:pPr>
          </w:p>
        </w:tc>
        <w:tc>
          <w:tcPr>
            <w:tcW w:w="2009" w:type="dxa"/>
            <w:shd w:val="clear" w:color="auto" w:fill="auto"/>
          </w:tcPr>
          <w:p w14:paraId="17920CE6" w14:textId="77777777" w:rsidR="002B262A" w:rsidRDefault="002B262A" w:rsidP="002B262A">
            <w:pPr>
              <w:rPr>
                <w:lang w:eastAsia="sv-SE"/>
              </w:rPr>
            </w:pPr>
          </w:p>
        </w:tc>
        <w:tc>
          <w:tcPr>
            <w:tcW w:w="6210" w:type="dxa"/>
            <w:shd w:val="clear" w:color="auto" w:fill="auto"/>
          </w:tcPr>
          <w:p w14:paraId="590593C4" w14:textId="77777777" w:rsidR="002B262A" w:rsidRDefault="002B262A" w:rsidP="002B262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Titre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Paragraphedeliste"/>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Paragraphedeliste"/>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Paragraphedeliste"/>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Paragraphedeliste"/>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Titre1"/>
      </w:pPr>
      <w:r>
        <w:lastRenderedPageBreak/>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Titre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Lienhypertexte"/>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Lienhypertexte"/>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Lienhypertexte"/>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Lienhypertexte"/>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Lienhypertexte"/>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Lienhypertexte"/>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Lienhypertexte"/>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Lienhypertexte"/>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Lienhypertexte"/>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Lienhypertexte"/>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Lienhypertexte"/>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Lienhypertexte"/>
            <w:rFonts w:eastAsia="Times New Roman"/>
            <w:sz w:val="22"/>
            <w:szCs w:val="22"/>
          </w:rPr>
          <w:t>R2-210</w:t>
        </w:r>
      </w:hyperlink>
      <w:r w:rsidR="00C020B7">
        <w:rPr>
          <w:rStyle w:val="Lienhypertexte"/>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Lienhypertexte"/>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Lienhypertexte"/>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Lienhypertexte"/>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9D23F3"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Lienhypertexte"/>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169CC" w14:textId="77777777" w:rsidR="009D23F3" w:rsidRDefault="009D23F3" w:rsidP="00617813">
      <w:pPr>
        <w:spacing w:after="0"/>
      </w:pPr>
      <w:r>
        <w:separator/>
      </w:r>
    </w:p>
  </w:endnote>
  <w:endnote w:type="continuationSeparator" w:id="0">
    <w:p w14:paraId="2E07A917" w14:textId="77777777" w:rsidR="009D23F3" w:rsidRDefault="009D23F3"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58438" w14:textId="77777777" w:rsidR="009D23F3" w:rsidRDefault="009D23F3" w:rsidP="00617813">
      <w:pPr>
        <w:spacing w:after="0"/>
      </w:pPr>
      <w:r>
        <w:separator/>
      </w:r>
    </w:p>
  </w:footnote>
  <w:footnote w:type="continuationSeparator" w:id="0">
    <w:p w14:paraId="7EBF60FB" w14:textId="77777777" w:rsidR="009D23F3" w:rsidRDefault="009D23F3"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E016B"/>
    <w:rsid w:val="001F2038"/>
    <w:rsid w:val="001F3177"/>
    <w:rsid w:val="001F753A"/>
    <w:rsid w:val="00213C07"/>
    <w:rsid w:val="00215DA0"/>
    <w:rsid w:val="00221661"/>
    <w:rsid w:val="00233624"/>
    <w:rsid w:val="0023637E"/>
    <w:rsid w:val="00245C18"/>
    <w:rsid w:val="002518DC"/>
    <w:rsid w:val="00262757"/>
    <w:rsid w:val="00272010"/>
    <w:rsid w:val="0027209E"/>
    <w:rsid w:val="002744B3"/>
    <w:rsid w:val="0028222E"/>
    <w:rsid w:val="00292257"/>
    <w:rsid w:val="00292822"/>
    <w:rsid w:val="00293B72"/>
    <w:rsid w:val="002B262A"/>
    <w:rsid w:val="002B786A"/>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4DF3"/>
    <w:rsid w:val="003B5A90"/>
    <w:rsid w:val="003B6829"/>
    <w:rsid w:val="003D5565"/>
    <w:rsid w:val="003E09BE"/>
    <w:rsid w:val="003F0303"/>
    <w:rsid w:val="003F705D"/>
    <w:rsid w:val="00420748"/>
    <w:rsid w:val="00421560"/>
    <w:rsid w:val="004323C6"/>
    <w:rsid w:val="00434CE2"/>
    <w:rsid w:val="00440C99"/>
    <w:rsid w:val="00452AC8"/>
    <w:rsid w:val="00477052"/>
    <w:rsid w:val="00477C9D"/>
    <w:rsid w:val="00481913"/>
    <w:rsid w:val="0049607E"/>
    <w:rsid w:val="004B0F15"/>
    <w:rsid w:val="004B366F"/>
    <w:rsid w:val="004C0240"/>
    <w:rsid w:val="004D2EC3"/>
    <w:rsid w:val="00502CD4"/>
    <w:rsid w:val="00506307"/>
    <w:rsid w:val="00506C90"/>
    <w:rsid w:val="00510E52"/>
    <w:rsid w:val="00512BC7"/>
    <w:rsid w:val="005206FE"/>
    <w:rsid w:val="00521B94"/>
    <w:rsid w:val="00525144"/>
    <w:rsid w:val="00530884"/>
    <w:rsid w:val="005346B5"/>
    <w:rsid w:val="00555386"/>
    <w:rsid w:val="0057324A"/>
    <w:rsid w:val="00583776"/>
    <w:rsid w:val="00593247"/>
    <w:rsid w:val="005C6D1D"/>
    <w:rsid w:val="005C71C4"/>
    <w:rsid w:val="005D1069"/>
    <w:rsid w:val="00602E66"/>
    <w:rsid w:val="00617813"/>
    <w:rsid w:val="00625223"/>
    <w:rsid w:val="00631B9C"/>
    <w:rsid w:val="00635017"/>
    <w:rsid w:val="00642208"/>
    <w:rsid w:val="006450F0"/>
    <w:rsid w:val="0064626D"/>
    <w:rsid w:val="00646579"/>
    <w:rsid w:val="00653770"/>
    <w:rsid w:val="00656343"/>
    <w:rsid w:val="00674A42"/>
    <w:rsid w:val="00677AB8"/>
    <w:rsid w:val="00682A62"/>
    <w:rsid w:val="006A6305"/>
    <w:rsid w:val="006C2B2A"/>
    <w:rsid w:val="006E72F6"/>
    <w:rsid w:val="006E7532"/>
    <w:rsid w:val="006F0D4B"/>
    <w:rsid w:val="006F112D"/>
    <w:rsid w:val="007019E0"/>
    <w:rsid w:val="007272DF"/>
    <w:rsid w:val="007351B2"/>
    <w:rsid w:val="00766C5A"/>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64D34"/>
    <w:rsid w:val="00875B57"/>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4B6"/>
    <w:rsid w:val="008E7ABD"/>
    <w:rsid w:val="008F341C"/>
    <w:rsid w:val="008F5C3D"/>
    <w:rsid w:val="0090698A"/>
    <w:rsid w:val="00907FDE"/>
    <w:rsid w:val="00913708"/>
    <w:rsid w:val="00916F12"/>
    <w:rsid w:val="009211C3"/>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5364A"/>
    <w:rsid w:val="00B749DF"/>
    <w:rsid w:val="00BA02CA"/>
    <w:rsid w:val="00BA21E1"/>
    <w:rsid w:val="00BA7D3E"/>
    <w:rsid w:val="00BB1EAA"/>
    <w:rsid w:val="00BB40BA"/>
    <w:rsid w:val="00BC6CE1"/>
    <w:rsid w:val="00BD2893"/>
    <w:rsid w:val="00BE7539"/>
    <w:rsid w:val="00BF150D"/>
    <w:rsid w:val="00BF28D4"/>
    <w:rsid w:val="00C01C44"/>
    <w:rsid w:val="00C020B7"/>
    <w:rsid w:val="00C11E4F"/>
    <w:rsid w:val="00C13CDD"/>
    <w:rsid w:val="00C26AB8"/>
    <w:rsid w:val="00C348D3"/>
    <w:rsid w:val="00C40063"/>
    <w:rsid w:val="00C479C2"/>
    <w:rsid w:val="00C563CA"/>
    <w:rsid w:val="00C56C8A"/>
    <w:rsid w:val="00C5752F"/>
    <w:rsid w:val="00C80689"/>
    <w:rsid w:val="00C96DA7"/>
    <w:rsid w:val="00CA43A2"/>
    <w:rsid w:val="00CA50BA"/>
    <w:rsid w:val="00CA6CE6"/>
    <w:rsid w:val="00CC274C"/>
    <w:rsid w:val="00CC6235"/>
    <w:rsid w:val="00CD08BE"/>
    <w:rsid w:val="00CD0A97"/>
    <w:rsid w:val="00CD7DC2"/>
    <w:rsid w:val="00D006B9"/>
    <w:rsid w:val="00D04208"/>
    <w:rsid w:val="00D1726B"/>
    <w:rsid w:val="00D22252"/>
    <w:rsid w:val="00D44141"/>
    <w:rsid w:val="00D50BA1"/>
    <w:rsid w:val="00D603B8"/>
    <w:rsid w:val="00D6693C"/>
    <w:rsid w:val="00D76266"/>
    <w:rsid w:val="00D807FF"/>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BD"/>
    <w:rPr>
      <w:rFonts w:eastAsia="Malgun Gothic"/>
    </w:rPr>
  </w:style>
  <w:style w:type="paragraph" w:styleId="Titre1">
    <w:name w:val="heading 1"/>
    <w:next w:val="Normal"/>
    <w:link w:val="Titre1C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character" w:customStyle="1" w:styleId="Titre1Car">
    <w:name w:val="Titre 1 Car"/>
    <w:basedOn w:val="Policepardfaut"/>
    <w:link w:val="Titre1"/>
    <w:rsid w:val="00365D1C"/>
    <w:rPr>
      <w:rFonts w:ascii="Arial" w:eastAsia="Malgun Gothic" w:hAnsi="Arial" w:cs="Times New Roman"/>
      <w:sz w:val="36"/>
      <w:szCs w:val="20"/>
      <w:lang w:val="en-GB"/>
    </w:rPr>
  </w:style>
  <w:style w:type="character" w:styleId="Lienhypertexte">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Paragraphedeliste">
    <w:name w:val="List Paragraph"/>
    <w:basedOn w:val="Normal"/>
    <w:uiPriority w:val="34"/>
    <w:qFormat/>
    <w:rsid w:val="0060449E"/>
    <w:pPr>
      <w:ind w:left="720"/>
      <w:contextualSpacing/>
    </w:pPr>
  </w:style>
  <w:style w:type="paragraph" w:styleId="Corpsdetexte">
    <w:name w:val="Body Text"/>
    <w:basedOn w:val="Normal"/>
    <w:link w:val="CorpsdetexteC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CorpsdetexteCar">
    <w:name w:val="Corps de texte Car"/>
    <w:basedOn w:val="Policepardfaut"/>
    <w:link w:val="Corpsdetexte"/>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Grilledutableau">
    <w:name w:val="Table Grid"/>
    <w:basedOn w:val="Tableau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FB4FD1"/>
    <w:rPr>
      <w:rFonts w:ascii="Times New Roman" w:eastAsia="Malgun Gothic" w:hAnsi="Times New Roman" w:cs="Times New Roman"/>
      <w:sz w:val="18"/>
      <w:szCs w:val="18"/>
      <w:lang w:val="en-GB"/>
    </w:rPr>
  </w:style>
  <w:style w:type="paragraph" w:styleId="Pieddepage">
    <w:name w:val="footer"/>
    <w:basedOn w:val="Normal"/>
    <w:link w:val="PieddepageCar"/>
    <w:uiPriority w:val="99"/>
    <w:unhideWhenUsed/>
    <w:rsid w:val="00FB4FD1"/>
    <w:pPr>
      <w:tabs>
        <w:tab w:val="center" w:pos="4153"/>
        <w:tab w:val="right" w:pos="8306"/>
      </w:tabs>
      <w:snapToGrid w:val="0"/>
    </w:pPr>
    <w:rPr>
      <w:sz w:val="18"/>
      <w:szCs w:val="18"/>
    </w:rPr>
  </w:style>
  <w:style w:type="character" w:customStyle="1" w:styleId="PieddepageCar">
    <w:name w:val="Pied de page Car"/>
    <w:basedOn w:val="Policepardfaut"/>
    <w:link w:val="Pieddepage"/>
    <w:uiPriority w:val="99"/>
    <w:rsid w:val="00FB4FD1"/>
    <w:rPr>
      <w:rFonts w:ascii="Times New Roman" w:eastAsia="Malgun Gothic" w:hAnsi="Times New Roman" w:cs="Times New Roman"/>
      <w:sz w:val="18"/>
      <w:szCs w:val="18"/>
      <w:lang w:val="en-GB"/>
    </w:rPr>
  </w:style>
  <w:style w:type="character" w:styleId="Marquedecommentaire">
    <w:name w:val="annotation reference"/>
    <w:basedOn w:val="Policepardfaut"/>
    <w:uiPriority w:val="99"/>
    <w:semiHidden/>
    <w:unhideWhenUsed/>
    <w:rsid w:val="00E71CC9"/>
    <w:rPr>
      <w:sz w:val="16"/>
      <w:szCs w:val="16"/>
    </w:rPr>
  </w:style>
  <w:style w:type="paragraph" w:styleId="Commentaire">
    <w:name w:val="annotation text"/>
    <w:basedOn w:val="Normal"/>
    <w:link w:val="CommentaireCar"/>
    <w:uiPriority w:val="99"/>
    <w:unhideWhenUsed/>
    <w:rsid w:val="00E71CC9"/>
  </w:style>
  <w:style w:type="character" w:customStyle="1" w:styleId="CommentaireCar">
    <w:name w:val="Commentaire Car"/>
    <w:basedOn w:val="Policepardfaut"/>
    <w:link w:val="Commentaire"/>
    <w:uiPriority w:val="99"/>
    <w:rsid w:val="00E71CC9"/>
    <w:rPr>
      <w:rFonts w:ascii="Times New Roman" w:eastAsia="Malgun Gothic" w:hAnsi="Times New Roman"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E71CC9"/>
    <w:rPr>
      <w:b/>
      <w:bCs/>
    </w:rPr>
  </w:style>
  <w:style w:type="character" w:customStyle="1" w:styleId="ObjetducommentaireCar">
    <w:name w:val="Objet du commentaire Car"/>
    <w:basedOn w:val="CommentaireCar"/>
    <w:link w:val="Objetducommentaire"/>
    <w:uiPriority w:val="99"/>
    <w:semiHidden/>
    <w:rsid w:val="00E71CC9"/>
    <w:rPr>
      <w:rFonts w:ascii="Times New Roman" w:eastAsia="Malgun Gothic" w:hAnsi="Times New Roman" w:cs="Times New Roman"/>
      <w:b/>
      <w:bCs/>
      <w:sz w:val="20"/>
      <w:szCs w:val="20"/>
      <w:lang w:val="en-GB"/>
    </w:rPr>
  </w:style>
  <w:style w:type="paragraph" w:styleId="Textedebulles">
    <w:name w:val="Balloon Text"/>
    <w:basedOn w:val="Normal"/>
    <w:link w:val="TextedebullesCar"/>
    <w:uiPriority w:val="99"/>
    <w:semiHidden/>
    <w:unhideWhenUsed/>
    <w:rsid w:val="00E71CC9"/>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71CC9"/>
    <w:rPr>
      <w:rFonts w:ascii="Segoe UI" w:eastAsia="Malgun Gothic" w:hAnsi="Segoe UI" w:cs="Segoe UI"/>
      <w:sz w:val="18"/>
      <w:szCs w:val="18"/>
      <w:lang w:val="en-GB"/>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auNormal"/>
    <w:pPr>
      <w:spacing w:after="0"/>
    </w:pPr>
    <w:tblPr>
      <w:tblStyleRowBandSize w:val="1"/>
      <w:tblStyleColBandSize w:val="1"/>
    </w:tblPr>
  </w:style>
  <w:style w:type="table" w:customStyle="1" w:styleId="a0">
    <w:basedOn w:val="TableauNormal"/>
    <w:pPr>
      <w:spacing w:after="0"/>
    </w:pPr>
    <w:tblPr>
      <w:tblStyleRowBandSize w:val="1"/>
      <w:tblStyleColBandSize w:val="1"/>
    </w:tblPr>
  </w:style>
  <w:style w:type="table" w:customStyle="1" w:styleId="a1">
    <w:basedOn w:val="TableauNormal"/>
    <w:pPr>
      <w:spacing w:after="0"/>
    </w:pPr>
    <w:tblPr>
      <w:tblStyleRowBandSize w:val="1"/>
      <w:tblStyleColBandSize w:val="1"/>
    </w:tblPr>
  </w:style>
  <w:style w:type="table" w:customStyle="1" w:styleId="a2">
    <w:basedOn w:val="TableauNormal"/>
    <w:pPr>
      <w:spacing w:after="0"/>
    </w:pPr>
    <w:tblPr>
      <w:tblStyleRowBandSize w:val="1"/>
      <w:tblStyleColBandSize w:val="1"/>
    </w:tblPr>
  </w:style>
  <w:style w:type="table" w:customStyle="1" w:styleId="a3">
    <w:basedOn w:val="TableauNormal"/>
    <w:pPr>
      <w:spacing w:after="0"/>
    </w:pPr>
    <w:tblPr>
      <w:tblStyleRowBandSize w:val="1"/>
      <w:tblStyleColBandSize w:val="1"/>
    </w:tblPr>
  </w:style>
  <w:style w:type="table" w:customStyle="1" w:styleId="a4">
    <w:basedOn w:val="TableauNormal"/>
    <w:pPr>
      <w:spacing w:after="0"/>
    </w:pPr>
    <w:tblPr>
      <w:tblStyleRowBandSize w:val="1"/>
      <w:tblStyleColBandSize w:val="1"/>
    </w:tblPr>
  </w:style>
  <w:style w:type="table" w:customStyle="1" w:styleId="a5">
    <w:basedOn w:val="TableauNormal"/>
    <w:pPr>
      <w:spacing w:after="0"/>
    </w:pPr>
    <w:tblPr>
      <w:tblStyleRowBandSize w:val="1"/>
      <w:tblStyleColBandSize w:val="1"/>
    </w:tblPr>
  </w:style>
  <w:style w:type="table" w:customStyle="1" w:styleId="a6">
    <w:basedOn w:val="TableauNormal"/>
    <w:pPr>
      <w:spacing w:after="0"/>
    </w:pPr>
    <w:tblPr>
      <w:tblStyleRowBandSize w:val="1"/>
      <w:tblStyleColBandSize w:val="1"/>
    </w:tblPr>
  </w:style>
  <w:style w:type="paragraph" w:styleId="Rvision">
    <w:name w:val="Revision"/>
    <w:hidden/>
    <w:uiPriority w:val="99"/>
    <w:semiHidden/>
    <w:rsid w:val="00937AF1"/>
    <w:pPr>
      <w:spacing w:after="0"/>
    </w:pPr>
    <w:rPr>
      <w:rFonts w:eastAsia="Malgun Gothic"/>
    </w:rPr>
  </w:style>
  <w:style w:type="character" w:styleId="lev">
    <w:name w:val="Strong"/>
    <w:basedOn w:val="Policepardfaut"/>
    <w:uiPriority w:val="22"/>
    <w:qFormat/>
    <w:rsid w:val="00221661"/>
    <w:rPr>
      <w:b/>
      <w:bCs/>
    </w:rPr>
  </w:style>
  <w:style w:type="character" w:styleId="Lienhypertextesuivivisit">
    <w:name w:val="FollowedHyperlink"/>
    <w:basedOn w:val="Policepardfau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Lgende">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Policepardfau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Policepardfaut"/>
    <w:rsid w:val="00997B66"/>
  </w:style>
  <w:style w:type="character" w:customStyle="1" w:styleId="skip">
    <w:name w:val="skip"/>
    <w:basedOn w:val="Policepardfau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2A178C3-5BDF-43D7-8B59-4BCB91C35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20</Words>
  <Characters>16061</Characters>
  <Application>Microsoft Office Word</Application>
  <DocSecurity>0</DocSecurity>
  <Lines>133</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hales SPACE</Company>
  <LinksUpToDate>false</LinksUpToDate>
  <CharactersWithSpaces>1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Thales</cp:lastModifiedBy>
  <cp:revision>2</cp:revision>
  <dcterms:created xsi:type="dcterms:W3CDTF">2021-08-19T14:33:00Z</dcterms:created>
  <dcterms:modified xsi:type="dcterms:W3CDTF">2021-08-1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